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6BA544" w14:textId="77777777"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6DB0098D" w14:textId="77777777"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156B5CFD" w14:textId="77777777"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52DB05A3" w14:textId="77777777" w:rsidR="005033C6" w:rsidRPr="004B47DD" w:rsidRDefault="00BB60CD" w:rsidP="004B47DD">
      <w:pPr>
        <w:pStyle w:val="NoSpacing"/>
        <w:sectPr w:rsidR="005033C6" w:rsidRPr="004B47DD" w:rsidSect="00420122">
          <w:pgSz w:w="12240" w:h="15840"/>
          <w:pgMar w:top="630" w:right="1440" w:bottom="81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3774331B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7FD95411" w14:textId="77777777" w:rsidR="00FE2C4B" w:rsidRDefault="000D718D" w:rsidP="004A5899">
      <w:pPr>
        <w:pStyle w:val="Title"/>
      </w:pPr>
      <w:r>
        <w:t>11.01 Exploring Solids</w:t>
      </w:r>
    </w:p>
    <w:p w14:paraId="2C6D7766" w14:textId="3BA44631" w:rsidR="00420122" w:rsidRPr="00420122" w:rsidRDefault="00420122" w:rsidP="000D718D">
      <w:pPr>
        <w:rPr>
          <w:rStyle w:val="Emphasis"/>
        </w:rPr>
      </w:pPr>
      <w:r w:rsidRPr="00420122">
        <w:rPr>
          <w:rStyle w:val="Emphasis"/>
        </w:rPr>
        <w:t>Total points: 3</w:t>
      </w:r>
      <w:r w:rsidR="00441839">
        <w:rPr>
          <w:rStyle w:val="Emphasis"/>
        </w:rPr>
        <w:t>2</w:t>
      </w:r>
    </w:p>
    <w:p w14:paraId="4F7B1865" w14:textId="049A3EF2" w:rsidR="000D718D" w:rsidRDefault="000D718D" w:rsidP="000D718D">
      <w:pPr>
        <w:rPr>
          <w:b/>
          <w:szCs w:val="24"/>
        </w:rPr>
      </w:pPr>
      <w:r>
        <w:rPr>
          <w:b/>
          <w:szCs w:val="24"/>
        </w:rPr>
        <w:t xml:space="preserve">Tell whether the solid is a polyhedron.  If it is, find the number of faces, vertices, and edges.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97"/>
        <w:gridCol w:w="222"/>
        <w:gridCol w:w="3025"/>
        <w:gridCol w:w="222"/>
        <w:gridCol w:w="3110"/>
      </w:tblGrid>
      <w:tr w:rsidR="000D718D" w:rsidRPr="003A35A4" w14:paraId="3D04480F" w14:textId="77777777" w:rsidTr="00D15571">
        <w:tc>
          <w:tcPr>
            <w:tcW w:w="3332" w:type="dxa"/>
            <w:shd w:val="clear" w:color="auto" w:fill="auto"/>
          </w:tcPr>
          <w:p w14:paraId="4063BD39" w14:textId="77777777" w:rsidR="000D718D" w:rsidRPr="003A35A4" w:rsidRDefault="000D718D" w:rsidP="00D15571">
            <w:pPr>
              <w:rPr>
                <w:b/>
                <w:szCs w:val="24"/>
              </w:rPr>
            </w:pPr>
            <w:r w:rsidRPr="003A35A4">
              <w:rPr>
                <w:noProof/>
                <w:szCs w:val="24"/>
              </w:rPr>
              <w:drawing>
                <wp:inline distT="0" distB="0" distL="0" distR="0" wp14:anchorId="09793FD0" wp14:editId="7F6A36BE">
                  <wp:extent cx="1866900" cy="1371600"/>
                  <wp:effectExtent l="0" t="0" r="0" b="0"/>
                  <wp:docPr id="6" name="Picture 6" descr="The given solid is a pentagonal pris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creen Shot 2012-12-27 at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69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" w:type="dxa"/>
            <w:shd w:val="clear" w:color="auto" w:fill="auto"/>
          </w:tcPr>
          <w:p w14:paraId="4D5F0813" w14:textId="77777777" w:rsidR="000D718D" w:rsidRPr="003A35A4" w:rsidRDefault="000D718D" w:rsidP="00D15571">
            <w:pPr>
              <w:rPr>
                <w:b/>
                <w:szCs w:val="24"/>
              </w:rPr>
            </w:pPr>
          </w:p>
        </w:tc>
        <w:tc>
          <w:tcPr>
            <w:tcW w:w="3216" w:type="dxa"/>
            <w:shd w:val="clear" w:color="auto" w:fill="auto"/>
          </w:tcPr>
          <w:p w14:paraId="51C5AEF9" w14:textId="77777777" w:rsidR="000D718D" w:rsidRPr="003A35A4" w:rsidRDefault="000D718D" w:rsidP="00D15571">
            <w:pPr>
              <w:rPr>
                <w:b/>
                <w:szCs w:val="24"/>
              </w:rPr>
            </w:pPr>
            <w:r w:rsidRPr="003A35A4">
              <w:rPr>
                <w:noProof/>
                <w:szCs w:val="24"/>
              </w:rPr>
              <w:drawing>
                <wp:inline distT="0" distB="0" distL="0" distR="0" wp14:anchorId="73F89258" wp14:editId="4B702817">
                  <wp:extent cx="1876425" cy="1257300"/>
                  <wp:effectExtent l="0" t="0" r="9525" b="0"/>
                  <wp:docPr id="5" name="Picture 5" descr="The given solid is a cylinder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creen Shot 2012-12-27 at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6425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" w:type="dxa"/>
            <w:shd w:val="clear" w:color="auto" w:fill="auto"/>
          </w:tcPr>
          <w:p w14:paraId="27D659C7" w14:textId="77777777" w:rsidR="000D718D" w:rsidRPr="003A35A4" w:rsidRDefault="000D718D" w:rsidP="00D15571">
            <w:pPr>
              <w:rPr>
                <w:b/>
                <w:szCs w:val="24"/>
              </w:rPr>
            </w:pPr>
          </w:p>
        </w:tc>
        <w:tc>
          <w:tcPr>
            <w:tcW w:w="3278" w:type="dxa"/>
            <w:shd w:val="clear" w:color="auto" w:fill="auto"/>
          </w:tcPr>
          <w:p w14:paraId="653F0088" w14:textId="77777777" w:rsidR="000D718D" w:rsidRPr="003A35A4" w:rsidRDefault="000D718D" w:rsidP="00D15571">
            <w:pPr>
              <w:rPr>
                <w:b/>
                <w:szCs w:val="24"/>
              </w:rPr>
            </w:pPr>
            <w:r w:rsidRPr="003A35A4">
              <w:rPr>
                <w:b/>
                <w:noProof/>
                <w:szCs w:val="24"/>
              </w:rPr>
              <w:drawing>
                <wp:inline distT="0" distB="0" distL="0" distR="0" wp14:anchorId="52644D14" wp14:editId="14FAEEE9">
                  <wp:extent cx="1943100" cy="1476375"/>
                  <wp:effectExtent l="0" t="0" r="0" b="9525"/>
                  <wp:docPr id="4" name="Picture 4" descr="The given figure shows a right rectangular pryami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reen Shot 2012-12-27 at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1476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D718D" w:rsidRPr="003A35A4" w14:paraId="46DDE20D" w14:textId="77777777" w:rsidTr="00D15571">
        <w:tc>
          <w:tcPr>
            <w:tcW w:w="3332" w:type="dxa"/>
            <w:shd w:val="clear" w:color="auto" w:fill="auto"/>
          </w:tcPr>
          <w:p w14:paraId="684D3B71" w14:textId="1A6B7E88" w:rsidR="000D718D" w:rsidRPr="003A35A4" w:rsidRDefault="000D718D" w:rsidP="00D15571">
            <w:pPr>
              <w:rPr>
                <w:color w:val="0070C0"/>
              </w:rPr>
            </w:pPr>
            <w:r w:rsidRPr="003A35A4">
              <w:rPr>
                <w:szCs w:val="24"/>
              </w:rPr>
              <w:t>1.</w:t>
            </w:r>
            <w:r w:rsidRPr="003A35A4">
              <w:rPr>
                <w:b/>
                <w:szCs w:val="24"/>
              </w:rPr>
              <w:t xml:space="preserve"> </w:t>
            </w:r>
            <w:r w:rsidRPr="003A35A4">
              <w:rPr>
                <w:szCs w:val="24"/>
              </w:rPr>
              <w:t>Is this a polyhedron?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  <w:r w:rsidRPr="003A35A4">
              <w:rPr>
                <w:color w:val="0070C0"/>
              </w:rPr>
              <w:tab/>
              <w:t xml:space="preserve">          </w:t>
            </w:r>
          </w:p>
          <w:p w14:paraId="75EE4FA4" w14:textId="7D3D6EC2" w:rsidR="000D718D" w:rsidRPr="003A35A4" w:rsidRDefault="000D718D" w:rsidP="00D15571">
            <w:pPr>
              <w:rPr>
                <w:color w:val="0070C0"/>
              </w:rPr>
            </w:pPr>
            <w:r w:rsidRPr="003A35A4">
              <w:rPr>
                <w:szCs w:val="24"/>
              </w:rPr>
              <w:t>Number of Faces =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  <w:r w:rsidRPr="003A35A4">
              <w:rPr>
                <w:color w:val="0070C0"/>
              </w:rPr>
              <w:tab/>
              <w:t xml:space="preserve">          </w:t>
            </w:r>
          </w:p>
          <w:p w14:paraId="52722E81" w14:textId="7AAF1FD1" w:rsidR="000D718D" w:rsidRPr="003A35A4" w:rsidRDefault="000D718D" w:rsidP="00D15571">
            <w:pPr>
              <w:rPr>
                <w:color w:val="0070C0"/>
              </w:rPr>
            </w:pPr>
            <w:r w:rsidRPr="003A35A4">
              <w:rPr>
                <w:szCs w:val="24"/>
              </w:rPr>
              <w:t>Number of Vertices =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  <w:r w:rsidRPr="003A35A4">
              <w:rPr>
                <w:color w:val="0070C0"/>
              </w:rPr>
              <w:tab/>
              <w:t xml:space="preserve">          </w:t>
            </w:r>
          </w:p>
          <w:p w14:paraId="016EE24F" w14:textId="4D85FBA1" w:rsidR="000D718D" w:rsidRPr="003A35A4" w:rsidRDefault="000D718D" w:rsidP="00D15571">
            <w:pPr>
              <w:rPr>
                <w:b/>
                <w:szCs w:val="24"/>
              </w:rPr>
            </w:pPr>
            <w:r w:rsidRPr="003A35A4">
              <w:rPr>
                <w:szCs w:val="24"/>
              </w:rPr>
              <w:t>Number of Edges =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307" w:type="dxa"/>
            <w:shd w:val="clear" w:color="auto" w:fill="auto"/>
          </w:tcPr>
          <w:p w14:paraId="15ECA334" w14:textId="77777777" w:rsidR="000D718D" w:rsidRPr="003A35A4" w:rsidRDefault="000D718D" w:rsidP="00D15571">
            <w:pPr>
              <w:rPr>
                <w:b/>
                <w:szCs w:val="24"/>
              </w:rPr>
            </w:pPr>
          </w:p>
        </w:tc>
        <w:tc>
          <w:tcPr>
            <w:tcW w:w="3216" w:type="dxa"/>
            <w:shd w:val="clear" w:color="auto" w:fill="auto"/>
          </w:tcPr>
          <w:p w14:paraId="323DC5B4" w14:textId="008FFF6D" w:rsidR="000D718D" w:rsidRPr="003A35A4" w:rsidRDefault="000D718D" w:rsidP="00D15571">
            <w:pPr>
              <w:rPr>
                <w:color w:val="0070C0"/>
              </w:rPr>
            </w:pPr>
            <w:r w:rsidRPr="003A35A4">
              <w:rPr>
                <w:szCs w:val="24"/>
              </w:rPr>
              <w:t>2.</w:t>
            </w:r>
            <w:r w:rsidRPr="003A35A4">
              <w:rPr>
                <w:b/>
                <w:szCs w:val="24"/>
              </w:rPr>
              <w:t xml:space="preserve"> </w:t>
            </w:r>
            <w:r w:rsidRPr="003A35A4">
              <w:rPr>
                <w:szCs w:val="24"/>
              </w:rPr>
              <w:t>Is this a polyhedron?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  <w:r w:rsidRPr="003A35A4">
              <w:rPr>
                <w:color w:val="0070C0"/>
              </w:rPr>
              <w:tab/>
              <w:t xml:space="preserve">          </w:t>
            </w:r>
          </w:p>
          <w:p w14:paraId="06D65822" w14:textId="460A7DA7" w:rsidR="000D718D" w:rsidRPr="003A35A4" w:rsidRDefault="000D718D" w:rsidP="00D15571">
            <w:pPr>
              <w:rPr>
                <w:color w:val="0070C0"/>
              </w:rPr>
            </w:pPr>
            <w:r w:rsidRPr="003A35A4">
              <w:rPr>
                <w:szCs w:val="24"/>
              </w:rPr>
              <w:t>Number of Faces =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  <w:r w:rsidRPr="003A35A4">
              <w:rPr>
                <w:color w:val="0070C0"/>
              </w:rPr>
              <w:tab/>
              <w:t xml:space="preserve">          </w:t>
            </w:r>
          </w:p>
          <w:p w14:paraId="67FFC1FD" w14:textId="15F14A13" w:rsidR="000D718D" w:rsidRPr="003A35A4" w:rsidRDefault="000D718D" w:rsidP="00D15571">
            <w:pPr>
              <w:rPr>
                <w:color w:val="0070C0"/>
              </w:rPr>
            </w:pPr>
            <w:r w:rsidRPr="003A35A4">
              <w:rPr>
                <w:szCs w:val="24"/>
              </w:rPr>
              <w:t>Number of Vertices =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  <w:r w:rsidRPr="003A35A4">
              <w:rPr>
                <w:color w:val="0070C0"/>
              </w:rPr>
              <w:tab/>
              <w:t xml:space="preserve">          </w:t>
            </w:r>
          </w:p>
          <w:p w14:paraId="59C200DB" w14:textId="56C02151" w:rsidR="000D718D" w:rsidRPr="003A35A4" w:rsidRDefault="000D718D" w:rsidP="00D15571">
            <w:pPr>
              <w:rPr>
                <w:b/>
                <w:szCs w:val="24"/>
              </w:rPr>
            </w:pPr>
            <w:r w:rsidRPr="003A35A4">
              <w:rPr>
                <w:szCs w:val="24"/>
              </w:rPr>
              <w:t>Number of Edges =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307" w:type="dxa"/>
            <w:shd w:val="clear" w:color="auto" w:fill="auto"/>
          </w:tcPr>
          <w:p w14:paraId="02A7AFF9" w14:textId="77777777" w:rsidR="000D718D" w:rsidRPr="003A35A4" w:rsidRDefault="000D718D" w:rsidP="00D15571">
            <w:pPr>
              <w:rPr>
                <w:b/>
                <w:szCs w:val="24"/>
              </w:rPr>
            </w:pPr>
          </w:p>
        </w:tc>
        <w:tc>
          <w:tcPr>
            <w:tcW w:w="3278" w:type="dxa"/>
            <w:shd w:val="clear" w:color="auto" w:fill="auto"/>
          </w:tcPr>
          <w:p w14:paraId="761691D6" w14:textId="3F90761D" w:rsidR="000D718D" w:rsidRPr="003A35A4" w:rsidRDefault="000D718D" w:rsidP="00D15571">
            <w:pPr>
              <w:rPr>
                <w:color w:val="0070C0"/>
              </w:rPr>
            </w:pPr>
            <w:r w:rsidRPr="003A35A4">
              <w:rPr>
                <w:szCs w:val="24"/>
              </w:rPr>
              <w:t>3.</w:t>
            </w:r>
            <w:r w:rsidRPr="003A35A4">
              <w:rPr>
                <w:b/>
                <w:szCs w:val="24"/>
              </w:rPr>
              <w:t xml:space="preserve"> </w:t>
            </w:r>
            <w:r w:rsidRPr="003A35A4">
              <w:rPr>
                <w:szCs w:val="24"/>
              </w:rPr>
              <w:t>Is this a polyhedron?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  <w:r w:rsidRPr="003A35A4">
              <w:rPr>
                <w:color w:val="0070C0"/>
              </w:rPr>
              <w:tab/>
              <w:t xml:space="preserve">          </w:t>
            </w:r>
          </w:p>
          <w:p w14:paraId="5AE5A94B" w14:textId="16768E61" w:rsidR="000D718D" w:rsidRPr="003A35A4" w:rsidRDefault="000D718D" w:rsidP="00D15571">
            <w:pPr>
              <w:rPr>
                <w:color w:val="0070C0"/>
              </w:rPr>
            </w:pPr>
            <w:r w:rsidRPr="003A35A4">
              <w:rPr>
                <w:szCs w:val="24"/>
              </w:rPr>
              <w:t>Number of Faces =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  <w:r w:rsidRPr="003A35A4">
              <w:rPr>
                <w:color w:val="0070C0"/>
              </w:rPr>
              <w:tab/>
              <w:t xml:space="preserve">          </w:t>
            </w:r>
          </w:p>
          <w:p w14:paraId="379C780A" w14:textId="1BC0BE11" w:rsidR="000D718D" w:rsidRPr="003A35A4" w:rsidRDefault="000D718D" w:rsidP="00D15571">
            <w:pPr>
              <w:rPr>
                <w:color w:val="0070C0"/>
              </w:rPr>
            </w:pPr>
            <w:r w:rsidRPr="003A35A4">
              <w:rPr>
                <w:szCs w:val="24"/>
              </w:rPr>
              <w:t>Number of Vertices =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  <w:r w:rsidRPr="003A35A4">
              <w:rPr>
                <w:color w:val="0070C0"/>
              </w:rPr>
              <w:tab/>
              <w:t xml:space="preserve">          </w:t>
            </w:r>
          </w:p>
          <w:p w14:paraId="08B5F0A7" w14:textId="0F25C0FE" w:rsidR="000D718D" w:rsidRPr="003A35A4" w:rsidRDefault="000D718D" w:rsidP="00D15571">
            <w:pPr>
              <w:rPr>
                <w:b/>
                <w:szCs w:val="24"/>
              </w:rPr>
            </w:pPr>
            <w:r w:rsidRPr="003A35A4">
              <w:rPr>
                <w:szCs w:val="24"/>
              </w:rPr>
              <w:t>Number of Edges =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</w:tr>
    </w:tbl>
    <w:p w14:paraId="4935ED15" w14:textId="77777777" w:rsidR="000D718D" w:rsidRDefault="000D718D" w:rsidP="000D718D">
      <w:pPr>
        <w:rPr>
          <w:b/>
          <w:szCs w:val="24"/>
        </w:rPr>
      </w:pPr>
    </w:p>
    <w:p w14:paraId="34D508BC" w14:textId="77777777" w:rsidR="000D718D" w:rsidRDefault="000D718D" w:rsidP="000D718D">
      <w:pPr>
        <w:rPr>
          <w:b/>
          <w:szCs w:val="24"/>
        </w:rPr>
      </w:pPr>
      <w:r>
        <w:rPr>
          <w:b/>
          <w:szCs w:val="24"/>
        </w:rPr>
        <w:t>Describe the shape formed by the cross section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37"/>
        <w:gridCol w:w="222"/>
        <w:gridCol w:w="3229"/>
        <w:gridCol w:w="222"/>
        <w:gridCol w:w="2966"/>
      </w:tblGrid>
      <w:tr w:rsidR="000D718D" w:rsidRPr="003A35A4" w14:paraId="5B285B79" w14:textId="77777777" w:rsidTr="00D15571">
        <w:tc>
          <w:tcPr>
            <w:tcW w:w="2988" w:type="dxa"/>
            <w:shd w:val="clear" w:color="auto" w:fill="auto"/>
          </w:tcPr>
          <w:p w14:paraId="6BBCE06C" w14:textId="77777777" w:rsidR="000D718D" w:rsidRPr="003A35A4" w:rsidRDefault="000D718D" w:rsidP="00D15571">
            <w:pPr>
              <w:rPr>
                <w:b/>
                <w:szCs w:val="24"/>
              </w:rPr>
            </w:pPr>
            <w:r w:rsidRPr="003A35A4">
              <w:rPr>
                <w:noProof/>
                <w:szCs w:val="24"/>
              </w:rPr>
              <w:drawing>
                <wp:inline distT="0" distB="0" distL="0" distR="0" wp14:anchorId="7C3D34FC" wp14:editId="37ABA377">
                  <wp:extent cx="1762125" cy="1114425"/>
                  <wp:effectExtent l="0" t="0" r="9525" b="9525"/>
                  <wp:docPr id="3" name="Picture 3" descr="A plane intersecting a right rectangular pryamid&#10; The plane is parallel to the base of the rectangular pyramid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Screen Shot 2012-12-27 at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1114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" w:type="dxa"/>
            <w:shd w:val="clear" w:color="auto" w:fill="auto"/>
          </w:tcPr>
          <w:p w14:paraId="47FA7E0E" w14:textId="77777777" w:rsidR="000D718D" w:rsidRPr="003A35A4" w:rsidRDefault="000D718D" w:rsidP="00D15571">
            <w:pPr>
              <w:rPr>
                <w:b/>
                <w:szCs w:val="24"/>
              </w:rPr>
            </w:pPr>
          </w:p>
        </w:tc>
        <w:tc>
          <w:tcPr>
            <w:tcW w:w="3510" w:type="dxa"/>
            <w:shd w:val="clear" w:color="auto" w:fill="auto"/>
          </w:tcPr>
          <w:p w14:paraId="6FC2AB6F" w14:textId="77777777" w:rsidR="000D718D" w:rsidRPr="003A35A4" w:rsidRDefault="000D718D" w:rsidP="00D15571">
            <w:pPr>
              <w:rPr>
                <w:b/>
                <w:szCs w:val="24"/>
              </w:rPr>
            </w:pPr>
            <w:bookmarkStart w:id="0" w:name="_GoBack"/>
            <w:r w:rsidRPr="003A35A4">
              <w:rPr>
                <w:noProof/>
                <w:szCs w:val="24"/>
              </w:rPr>
              <w:drawing>
                <wp:inline distT="0" distB="0" distL="0" distR="0" wp14:anchorId="0ADC1B12" wp14:editId="7848FFBD">
                  <wp:extent cx="1952625" cy="1181100"/>
                  <wp:effectExtent l="0" t="0" r="9525" b="0"/>
                  <wp:docPr id="2" name="Picture 2" descr="A plane intersecting a right pentagonal prism&#10;The plane is parallel to the base of the  pentagonal prism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creen Shot 2012-12-27 at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2625" cy="1181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270" w:type="dxa"/>
            <w:shd w:val="clear" w:color="auto" w:fill="auto"/>
          </w:tcPr>
          <w:p w14:paraId="1A37C50D" w14:textId="77777777" w:rsidR="000D718D" w:rsidRPr="003A35A4" w:rsidRDefault="000D718D" w:rsidP="00D15571">
            <w:pPr>
              <w:rPr>
                <w:b/>
                <w:szCs w:val="24"/>
              </w:rPr>
            </w:pPr>
          </w:p>
        </w:tc>
        <w:tc>
          <w:tcPr>
            <w:tcW w:w="3222" w:type="dxa"/>
            <w:shd w:val="clear" w:color="auto" w:fill="auto"/>
          </w:tcPr>
          <w:p w14:paraId="688F43C9" w14:textId="77777777" w:rsidR="000D718D" w:rsidRPr="003A35A4" w:rsidRDefault="000D718D" w:rsidP="00D15571">
            <w:pPr>
              <w:rPr>
                <w:b/>
                <w:szCs w:val="24"/>
              </w:rPr>
            </w:pPr>
            <w:r w:rsidRPr="003A35A4">
              <w:rPr>
                <w:b/>
                <w:noProof/>
                <w:szCs w:val="24"/>
              </w:rPr>
              <w:drawing>
                <wp:inline distT="0" distB="0" distL="0" distR="0" wp14:anchorId="67DF65B7" wp14:editId="5E27B4DF">
                  <wp:extent cx="1781175" cy="1057275"/>
                  <wp:effectExtent l="0" t="0" r="9525" b="9525"/>
                  <wp:docPr id="1" name="Picture 1" descr="A plane intersecting a right rectangular prism&#10;The plane intersects one of the vertices of the prism at an angle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Screen Shot 2012-12-27 at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175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D718D" w:rsidRPr="003A35A4" w14:paraId="2681ECAC" w14:textId="77777777" w:rsidTr="00D15571">
        <w:tc>
          <w:tcPr>
            <w:tcW w:w="2988" w:type="dxa"/>
            <w:shd w:val="clear" w:color="auto" w:fill="auto"/>
          </w:tcPr>
          <w:p w14:paraId="364A088D" w14:textId="0BA7CF21" w:rsidR="000D718D" w:rsidRPr="003A35A4" w:rsidRDefault="000D718D" w:rsidP="00D15571">
            <w:pPr>
              <w:rPr>
                <w:b/>
                <w:szCs w:val="24"/>
              </w:rPr>
            </w:pPr>
            <w:r w:rsidRPr="003A35A4">
              <w:rPr>
                <w:b/>
                <w:szCs w:val="24"/>
              </w:rPr>
              <w:t xml:space="preserve">4. </w:t>
            </w:r>
            <w:r w:rsidRPr="003A35A4">
              <w:rPr>
                <w:szCs w:val="24"/>
              </w:rPr>
              <w:t>The shape is a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450" w:type="dxa"/>
            <w:shd w:val="clear" w:color="auto" w:fill="auto"/>
          </w:tcPr>
          <w:p w14:paraId="5136C9A9" w14:textId="77777777" w:rsidR="000D718D" w:rsidRPr="003A35A4" w:rsidRDefault="000D718D" w:rsidP="00D15571">
            <w:pPr>
              <w:rPr>
                <w:b/>
                <w:szCs w:val="24"/>
              </w:rPr>
            </w:pPr>
          </w:p>
        </w:tc>
        <w:tc>
          <w:tcPr>
            <w:tcW w:w="3510" w:type="dxa"/>
            <w:shd w:val="clear" w:color="auto" w:fill="auto"/>
          </w:tcPr>
          <w:p w14:paraId="3DE33A54" w14:textId="0A8E9F6C" w:rsidR="000D718D" w:rsidRPr="003A35A4" w:rsidRDefault="000D718D" w:rsidP="00D15571">
            <w:pPr>
              <w:rPr>
                <w:b/>
                <w:szCs w:val="24"/>
              </w:rPr>
            </w:pPr>
            <w:r w:rsidRPr="003A35A4">
              <w:rPr>
                <w:b/>
                <w:szCs w:val="24"/>
              </w:rPr>
              <w:t xml:space="preserve">5. </w:t>
            </w:r>
            <w:r w:rsidRPr="003A35A4">
              <w:rPr>
                <w:szCs w:val="24"/>
              </w:rPr>
              <w:t>The shape is a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  <w:r w:rsidRPr="003A35A4">
              <w:rPr>
                <w:color w:val="0070C0"/>
              </w:rPr>
              <w:tab/>
            </w:r>
          </w:p>
        </w:tc>
        <w:tc>
          <w:tcPr>
            <w:tcW w:w="270" w:type="dxa"/>
            <w:shd w:val="clear" w:color="auto" w:fill="auto"/>
          </w:tcPr>
          <w:p w14:paraId="51416B80" w14:textId="77777777" w:rsidR="000D718D" w:rsidRPr="003A35A4" w:rsidRDefault="000D718D" w:rsidP="00D15571">
            <w:pPr>
              <w:rPr>
                <w:b/>
                <w:szCs w:val="24"/>
              </w:rPr>
            </w:pPr>
          </w:p>
        </w:tc>
        <w:tc>
          <w:tcPr>
            <w:tcW w:w="3222" w:type="dxa"/>
            <w:shd w:val="clear" w:color="auto" w:fill="auto"/>
          </w:tcPr>
          <w:p w14:paraId="55C5F62C" w14:textId="76F72D1C" w:rsidR="000D718D" w:rsidRPr="003A35A4" w:rsidRDefault="000D718D" w:rsidP="00D15571">
            <w:pPr>
              <w:rPr>
                <w:b/>
                <w:szCs w:val="24"/>
              </w:rPr>
            </w:pPr>
            <w:r w:rsidRPr="003A35A4">
              <w:rPr>
                <w:b/>
                <w:szCs w:val="24"/>
              </w:rPr>
              <w:t xml:space="preserve">6. </w:t>
            </w:r>
            <w:r w:rsidRPr="003A35A4">
              <w:rPr>
                <w:szCs w:val="24"/>
              </w:rPr>
              <w:t>The shape is a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  <w:r w:rsidRPr="003A35A4">
              <w:rPr>
                <w:color w:val="0070C0"/>
              </w:rPr>
              <w:tab/>
            </w:r>
          </w:p>
        </w:tc>
      </w:tr>
    </w:tbl>
    <w:p w14:paraId="6D81C072" w14:textId="77777777" w:rsidR="000D718D" w:rsidRDefault="000D718D" w:rsidP="000D718D">
      <w:pPr>
        <w:rPr>
          <w:b/>
          <w:szCs w:val="24"/>
        </w:rPr>
      </w:pPr>
      <w:r>
        <w:rPr>
          <w:b/>
          <w:szCs w:val="24"/>
        </w:rPr>
        <w:t>Use Euler’s Theorem to find the unknown number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58"/>
        <w:gridCol w:w="343"/>
        <w:gridCol w:w="3200"/>
        <w:gridCol w:w="343"/>
        <w:gridCol w:w="2632"/>
      </w:tblGrid>
      <w:tr w:rsidR="000D718D" w:rsidRPr="003A35A4" w14:paraId="014E17FF" w14:textId="77777777" w:rsidTr="00D15571">
        <w:tc>
          <w:tcPr>
            <w:tcW w:w="3348" w:type="dxa"/>
            <w:shd w:val="clear" w:color="auto" w:fill="auto"/>
          </w:tcPr>
          <w:p w14:paraId="25C0C0CA" w14:textId="77777777" w:rsidR="000D718D" w:rsidRPr="003A35A4" w:rsidRDefault="000D718D" w:rsidP="00D15571">
            <w:pPr>
              <w:rPr>
                <w:szCs w:val="24"/>
              </w:rPr>
            </w:pPr>
            <w:r w:rsidRPr="003A35A4">
              <w:rPr>
                <w:b/>
                <w:szCs w:val="24"/>
              </w:rPr>
              <w:t xml:space="preserve">7. </w:t>
            </w:r>
            <w:r w:rsidRPr="003A35A4">
              <w:rPr>
                <w:szCs w:val="24"/>
              </w:rPr>
              <w:t>Faces = 32</w:t>
            </w:r>
            <w:r w:rsidRPr="003A35A4">
              <w:rPr>
                <w:szCs w:val="24"/>
              </w:rPr>
              <w:tab/>
            </w:r>
          </w:p>
          <w:p w14:paraId="6EB0C418" w14:textId="732B5E83" w:rsidR="000D718D" w:rsidRPr="003A35A4" w:rsidRDefault="000D718D" w:rsidP="00D15571">
            <w:pPr>
              <w:rPr>
                <w:color w:val="0070C0"/>
              </w:rPr>
            </w:pPr>
            <w:r w:rsidRPr="003A35A4">
              <w:rPr>
                <w:szCs w:val="24"/>
              </w:rPr>
              <w:t>Vertices =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  <w:p w14:paraId="0E5FCE33" w14:textId="77777777" w:rsidR="000D718D" w:rsidRPr="003A35A4" w:rsidRDefault="000D718D" w:rsidP="00D15571">
            <w:pPr>
              <w:rPr>
                <w:b/>
                <w:szCs w:val="24"/>
              </w:rPr>
            </w:pPr>
            <w:r w:rsidRPr="003A35A4">
              <w:rPr>
                <w:szCs w:val="24"/>
              </w:rPr>
              <w:t>Edges = 90</w:t>
            </w:r>
            <w:r w:rsidRPr="003A35A4">
              <w:rPr>
                <w:b/>
                <w:szCs w:val="24"/>
              </w:rPr>
              <w:tab/>
            </w:r>
          </w:p>
        </w:tc>
        <w:tc>
          <w:tcPr>
            <w:tcW w:w="360" w:type="dxa"/>
            <w:shd w:val="clear" w:color="auto" w:fill="auto"/>
          </w:tcPr>
          <w:p w14:paraId="0C762936" w14:textId="77777777" w:rsidR="000D718D" w:rsidRPr="003A35A4" w:rsidRDefault="000D718D" w:rsidP="00D15571">
            <w:pPr>
              <w:rPr>
                <w:b/>
                <w:szCs w:val="24"/>
              </w:rPr>
            </w:pPr>
          </w:p>
        </w:tc>
        <w:tc>
          <w:tcPr>
            <w:tcW w:w="3510" w:type="dxa"/>
            <w:shd w:val="clear" w:color="auto" w:fill="auto"/>
          </w:tcPr>
          <w:p w14:paraId="2C17B650" w14:textId="7511B39E" w:rsidR="000D718D" w:rsidRPr="003A35A4" w:rsidRDefault="000D718D" w:rsidP="00D15571">
            <w:pPr>
              <w:rPr>
                <w:color w:val="0070C0"/>
              </w:rPr>
            </w:pPr>
            <w:r w:rsidRPr="003A35A4">
              <w:rPr>
                <w:b/>
                <w:szCs w:val="24"/>
              </w:rPr>
              <w:t xml:space="preserve">8. </w:t>
            </w:r>
            <w:r w:rsidRPr="003A35A4">
              <w:rPr>
                <w:szCs w:val="24"/>
              </w:rPr>
              <w:t>Faces =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  <w:p w14:paraId="24B9EFA9" w14:textId="77777777" w:rsidR="000D718D" w:rsidRPr="003A35A4" w:rsidRDefault="000D718D" w:rsidP="00D15571">
            <w:pPr>
              <w:rPr>
                <w:szCs w:val="24"/>
              </w:rPr>
            </w:pPr>
            <w:r w:rsidRPr="003A35A4">
              <w:rPr>
                <w:szCs w:val="24"/>
              </w:rPr>
              <w:t>Vertices = 6</w:t>
            </w:r>
          </w:p>
          <w:p w14:paraId="0C2BDCA5" w14:textId="77777777" w:rsidR="000D718D" w:rsidRPr="003A35A4" w:rsidRDefault="000D718D" w:rsidP="00D15571">
            <w:pPr>
              <w:rPr>
                <w:b/>
                <w:szCs w:val="24"/>
              </w:rPr>
            </w:pPr>
            <w:r w:rsidRPr="003A35A4">
              <w:rPr>
                <w:szCs w:val="24"/>
              </w:rPr>
              <w:t>Edges = 10</w:t>
            </w:r>
            <w:r w:rsidRPr="003A35A4">
              <w:rPr>
                <w:szCs w:val="24"/>
              </w:rPr>
              <w:tab/>
            </w:r>
          </w:p>
        </w:tc>
        <w:tc>
          <w:tcPr>
            <w:tcW w:w="360" w:type="dxa"/>
            <w:shd w:val="clear" w:color="auto" w:fill="auto"/>
          </w:tcPr>
          <w:p w14:paraId="09BC6CE7" w14:textId="77777777" w:rsidR="000D718D" w:rsidRPr="003A35A4" w:rsidRDefault="000D718D" w:rsidP="00D15571">
            <w:pPr>
              <w:rPr>
                <w:b/>
                <w:szCs w:val="24"/>
              </w:rPr>
            </w:pPr>
          </w:p>
        </w:tc>
        <w:tc>
          <w:tcPr>
            <w:tcW w:w="2862" w:type="dxa"/>
            <w:shd w:val="clear" w:color="auto" w:fill="auto"/>
          </w:tcPr>
          <w:p w14:paraId="1CAA8DEC" w14:textId="77777777" w:rsidR="000D718D" w:rsidRPr="003A35A4" w:rsidRDefault="000D718D" w:rsidP="00D15571">
            <w:pPr>
              <w:rPr>
                <w:szCs w:val="24"/>
              </w:rPr>
            </w:pPr>
            <w:r w:rsidRPr="003A35A4">
              <w:rPr>
                <w:b/>
                <w:szCs w:val="24"/>
              </w:rPr>
              <w:t xml:space="preserve">9. </w:t>
            </w:r>
            <w:r w:rsidRPr="003A35A4">
              <w:rPr>
                <w:szCs w:val="24"/>
              </w:rPr>
              <w:t>Faces = 5</w:t>
            </w:r>
          </w:p>
          <w:p w14:paraId="56134C75" w14:textId="77777777" w:rsidR="000D718D" w:rsidRPr="003A35A4" w:rsidRDefault="000D718D" w:rsidP="00D15571">
            <w:pPr>
              <w:rPr>
                <w:szCs w:val="24"/>
              </w:rPr>
            </w:pPr>
            <w:r w:rsidRPr="003A35A4">
              <w:rPr>
                <w:szCs w:val="24"/>
              </w:rPr>
              <w:t>Vertices = 5</w:t>
            </w:r>
          </w:p>
          <w:p w14:paraId="3D690769" w14:textId="6167282E" w:rsidR="000D718D" w:rsidRPr="003A35A4" w:rsidRDefault="000D718D" w:rsidP="00D15571">
            <w:pPr>
              <w:rPr>
                <w:b/>
                <w:szCs w:val="24"/>
              </w:rPr>
            </w:pPr>
            <w:r w:rsidRPr="003A35A4">
              <w:rPr>
                <w:szCs w:val="24"/>
              </w:rPr>
              <w:t>Edges =</w:t>
            </w:r>
            <w:r w:rsidRPr="003A35A4">
              <w:rPr>
                <w:b/>
                <w:szCs w:val="24"/>
              </w:rPr>
              <w:t xml:space="preserve"> 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20122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420122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</w:tr>
    </w:tbl>
    <w:p w14:paraId="6188DBDA" w14:textId="77777777" w:rsidR="000D718D" w:rsidRPr="009A25BE" w:rsidRDefault="000D718D" w:rsidP="000D718D">
      <w:pPr>
        <w:rPr>
          <w:szCs w:val="24"/>
        </w:rPr>
      </w:pPr>
      <w:r w:rsidRPr="009A25BE">
        <w:rPr>
          <w:szCs w:val="24"/>
        </w:rPr>
        <w:t>10.  A solid has 6 faces, 5 triangles and 1 pentagon.  Use Euler’s</w:t>
      </w:r>
      <w:r>
        <w:rPr>
          <w:szCs w:val="24"/>
        </w:rPr>
        <w:t xml:space="preserve"> Theorem to find the number of </w:t>
      </w:r>
      <w:r w:rsidRPr="009A25BE">
        <w:rPr>
          <w:szCs w:val="24"/>
        </w:rPr>
        <w:t xml:space="preserve">vertices. </w:t>
      </w:r>
    </w:p>
    <w:p w14:paraId="4436E844" w14:textId="6FE8CCA8" w:rsidR="003A4430" w:rsidRPr="003A4430" w:rsidRDefault="000D718D" w:rsidP="00420122">
      <w:pPr>
        <w:rPr>
          <w:rStyle w:val="Strong"/>
        </w:rPr>
      </w:pPr>
      <w:r w:rsidRPr="009A25BE">
        <w:rPr>
          <w:szCs w:val="24"/>
        </w:rPr>
        <w:t>Vertices =</w:t>
      </w:r>
      <w:r>
        <w:rPr>
          <w:b/>
          <w:szCs w:val="24"/>
        </w:rPr>
        <w:t xml:space="preserve"> </w:t>
      </w:r>
      <w:r w:rsidR="00420122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20122" w:rsidRPr="004A5899">
        <w:rPr>
          <w:rFonts w:cs="Arial"/>
          <w:color w:val="0070C0"/>
          <w:u w:val="single"/>
        </w:rPr>
        <w:instrText xml:space="preserve"> FORMTEXT </w:instrText>
      </w:r>
      <w:r w:rsidR="00420122" w:rsidRPr="004A5899">
        <w:rPr>
          <w:rFonts w:cs="Arial"/>
          <w:b/>
          <w:color w:val="0070C0"/>
          <w:u w:val="single"/>
        </w:rPr>
      </w:r>
      <w:r w:rsidR="00420122" w:rsidRPr="004A5899">
        <w:rPr>
          <w:rFonts w:cs="Arial"/>
          <w:b/>
          <w:color w:val="0070C0"/>
          <w:u w:val="single"/>
        </w:rPr>
        <w:fldChar w:fldCharType="separate"/>
      </w:r>
      <w:r w:rsidR="00420122" w:rsidRPr="004A5899">
        <w:rPr>
          <w:rFonts w:cs="Arial"/>
          <w:noProof/>
          <w:color w:val="0070C0"/>
          <w:u w:val="single"/>
        </w:rPr>
        <w:t> </w:t>
      </w:r>
      <w:r w:rsidR="00420122" w:rsidRPr="004A5899">
        <w:rPr>
          <w:rFonts w:cs="Arial"/>
          <w:noProof/>
          <w:color w:val="0070C0"/>
          <w:u w:val="single"/>
        </w:rPr>
        <w:t> </w:t>
      </w:r>
      <w:r w:rsidR="00420122" w:rsidRPr="004A5899">
        <w:rPr>
          <w:rFonts w:cs="Arial"/>
          <w:noProof/>
          <w:color w:val="0070C0"/>
          <w:u w:val="single"/>
        </w:rPr>
        <w:t> </w:t>
      </w:r>
      <w:r w:rsidR="00420122" w:rsidRPr="004A5899">
        <w:rPr>
          <w:rFonts w:cs="Arial"/>
          <w:noProof/>
          <w:color w:val="0070C0"/>
          <w:u w:val="single"/>
        </w:rPr>
        <w:t> </w:t>
      </w:r>
      <w:r w:rsidR="00420122" w:rsidRPr="004A5899">
        <w:rPr>
          <w:rFonts w:cs="Arial"/>
          <w:noProof/>
          <w:color w:val="0070C0"/>
          <w:u w:val="single"/>
        </w:rPr>
        <w:t> </w:t>
      </w:r>
      <w:r w:rsidR="00420122" w:rsidRPr="004A5899">
        <w:rPr>
          <w:rFonts w:cs="Arial"/>
          <w:b/>
          <w:color w:val="0070C0"/>
          <w:u w:val="single"/>
        </w:rPr>
        <w:fldChar w:fldCharType="end"/>
      </w: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wtjSzNLY0tTQzNTFV0lEKTi0uzszPAykwrAUAzDDqvCwAAAA="/>
  </w:docVars>
  <w:rsids>
    <w:rsidRoot w:val="000B05A8"/>
    <w:rsid w:val="000B05A8"/>
    <w:rsid w:val="000D718D"/>
    <w:rsid w:val="001C26EC"/>
    <w:rsid w:val="001E2489"/>
    <w:rsid w:val="0027485F"/>
    <w:rsid w:val="002C2B59"/>
    <w:rsid w:val="00346D91"/>
    <w:rsid w:val="003A4430"/>
    <w:rsid w:val="00420122"/>
    <w:rsid w:val="00441839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A5BB1"/>
    <w:rsid w:val="009D5192"/>
    <w:rsid w:val="00A27B1D"/>
    <w:rsid w:val="00A7700C"/>
    <w:rsid w:val="00AE6775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50F8E"/>
  <w15:docId w15:val="{4590F5CB-4811-4432-835D-D54E1408D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1.01 Exploring Solids Geometry</vt:lpstr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.01 Exploring Solids Geometry</dc:title>
  <dc:creator>ACCESS</dc:creator>
  <cp:lastModifiedBy>Paige, Christine</cp:lastModifiedBy>
  <cp:revision>6</cp:revision>
  <dcterms:created xsi:type="dcterms:W3CDTF">2017-07-06T18:35:00Z</dcterms:created>
  <dcterms:modified xsi:type="dcterms:W3CDTF">2020-05-15T01:37:00Z</dcterms:modified>
</cp:coreProperties>
</file>